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2D5FAA" w:rsidR="006506F1" w:rsidP="156AC12B" w:rsidRDefault="002D5FAA" w14:paraId="77DF4A0F" w14:textId="7BE09BE3">
      <w:pPr>
        <w:ind w:firstLine="720"/>
        <w:rPr>
          <w:lang w:val="tr-TR"/>
        </w:rPr>
      </w:pPr>
      <w:r w:rsidRPr="156AC12B" w:rsidR="156AC12B">
        <w:rPr>
          <w:lang w:val="tr-TR"/>
        </w:rPr>
        <w:t xml:space="preserve">Making our machine learning to have good performance and have the </w:t>
      </w:r>
      <w:r w:rsidRPr="156AC12B" w:rsidR="156AC12B">
        <w:rPr>
          <w:noProof/>
          <w:lang w:val="tr-TR"/>
        </w:rPr>
        <w:t>ability</w:t>
      </w:r>
      <w:r w:rsidRPr="156AC12B" w:rsidR="156AC12B">
        <w:rPr>
          <w:lang w:val="tr-TR"/>
        </w:rPr>
        <w:t xml:space="preserve"> to generalize is important for us. So, we will have </w:t>
      </w:r>
      <w:r w:rsidRPr="156AC12B" w:rsidR="156AC12B">
        <w:rPr>
          <w:noProof/>
          <w:lang w:val="tr-TR"/>
        </w:rPr>
        <w:t>an acceptable</w:t>
      </w:r>
      <w:r w:rsidRPr="156AC12B" w:rsidR="156AC12B">
        <w:rPr>
          <w:lang w:val="tr-TR"/>
        </w:rPr>
        <w:t xml:space="preserve"> </w:t>
      </w:r>
      <w:r w:rsidRPr="156AC12B" w:rsidR="156AC12B">
        <w:rPr>
          <w:noProof/>
          <w:lang w:val="tr-TR"/>
        </w:rPr>
        <w:t>accuracy</w:t>
      </w:r>
      <w:r w:rsidRPr="156AC12B" w:rsidR="156AC12B">
        <w:rPr>
          <w:lang w:val="tr-TR"/>
        </w:rPr>
        <w:t xml:space="preserve"> and able to solve dynamic problems. We need to have </w:t>
      </w:r>
      <w:r w:rsidRPr="156AC12B" w:rsidR="156AC12B">
        <w:rPr>
          <w:noProof/>
          <w:lang w:val="tr-TR"/>
        </w:rPr>
        <w:t>trustworthy</w:t>
      </w:r>
      <w:r w:rsidRPr="156AC12B" w:rsidR="156AC12B">
        <w:rPr>
          <w:lang w:val="tr-TR"/>
        </w:rPr>
        <w:t xml:space="preserve"> sources for our dataset to prevent attackers </w:t>
      </w:r>
      <w:r w:rsidRPr="156AC12B" w:rsidR="156AC12B">
        <w:rPr>
          <w:noProof/>
          <w:lang w:val="tr-TR"/>
        </w:rPr>
        <w:t>from</w:t>
      </w:r>
      <w:r w:rsidRPr="156AC12B" w:rsidR="156AC12B">
        <w:rPr>
          <w:lang w:val="tr-TR"/>
        </w:rPr>
        <w:t xml:space="preserve"> altering the dataset to change our classifications. </w:t>
      </w:r>
      <w:proofErr w:type="spellStart"/>
      <w:r w:rsidRPr="156AC12B" w:rsidR="156AC12B">
        <w:rPr>
          <w:lang w:val="tr-TR"/>
        </w:rPr>
        <w:t>If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we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are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dealing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with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safety-critical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systems</w:t>
      </w:r>
      <w:proofErr w:type="spellEnd"/>
      <w:r w:rsidRPr="156AC12B" w:rsidR="156AC12B">
        <w:rPr>
          <w:lang w:val="tr-TR"/>
        </w:rPr>
        <w:t xml:space="preserve">, </w:t>
      </w:r>
      <w:proofErr w:type="spellStart"/>
      <w:r w:rsidRPr="156AC12B" w:rsidR="156AC12B">
        <w:rPr>
          <w:lang w:val="tr-TR"/>
        </w:rPr>
        <w:t>our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false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positives</w:t>
      </w:r>
      <w:proofErr w:type="spellEnd"/>
      <w:r w:rsidRPr="156AC12B" w:rsidR="156AC12B">
        <w:rPr>
          <w:lang w:val="tr-TR"/>
        </w:rPr>
        <w:t xml:space="preserve"> can </w:t>
      </w:r>
      <w:proofErr w:type="spellStart"/>
      <w:r w:rsidRPr="156AC12B" w:rsidR="156AC12B">
        <w:rPr>
          <w:lang w:val="tr-TR"/>
        </w:rPr>
        <w:t>cost</w:t>
      </w:r>
      <w:proofErr w:type="spellEnd"/>
      <w:r w:rsidRPr="156AC12B" w:rsidR="156AC12B">
        <w:rPr>
          <w:lang w:val="tr-TR"/>
        </w:rPr>
        <w:t xml:space="preserve"> us </w:t>
      </w:r>
      <w:proofErr w:type="spellStart"/>
      <w:r w:rsidRPr="156AC12B" w:rsidR="156AC12B">
        <w:rPr>
          <w:lang w:val="tr-TR"/>
        </w:rPr>
        <w:t>peoples</w:t>
      </w:r>
      <w:proofErr w:type="spellEnd"/>
      <w:r w:rsidRPr="156AC12B" w:rsidR="156AC12B">
        <w:rPr>
          <w:lang w:val="tr-TR"/>
        </w:rPr>
        <w:t xml:space="preserve"> </w:t>
      </w:r>
      <w:r w:rsidRPr="156AC12B" w:rsidR="156AC12B">
        <w:rPr>
          <w:noProof/>
          <w:lang w:val="tr-TR"/>
        </w:rPr>
        <w:t>lives</w:t>
      </w:r>
      <w:r w:rsidRPr="156AC12B" w:rsidR="156AC12B">
        <w:rPr>
          <w:lang w:val="tr-TR"/>
        </w:rPr>
        <w:t xml:space="preserve">. For example, in autonomous </w:t>
      </w:r>
      <w:r w:rsidRPr="156AC12B" w:rsidR="156AC12B">
        <w:rPr>
          <w:noProof/>
          <w:lang w:val="tr-TR"/>
        </w:rPr>
        <w:t>cars,</w:t>
      </w:r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non-visible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spectrum</w:t>
      </w:r>
      <w:r w:rsidRPr="156AC12B" w:rsidR="156AC12B">
        <w:rPr>
          <w:lang w:val="tr-TR"/>
        </w:rPr>
        <w:t>s</w:t>
      </w:r>
      <w:proofErr w:type="spellEnd"/>
      <w:r w:rsidRPr="156AC12B" w:rsidR="156AC12B">
        <w:rPr>
          <w:lang w:val="tr-TR"/>
        </w:rPr>
        <w:t xml:space="preserve"> </w:t>
      </w:r>
      <w:r w:rsidRPr="156AC12B" w:rsidR="156AC12B">
        <w:rPr>
          <w:lang w:val="tr-TR"/>
        </w:rPr>
        <w:t xml:space="preserve">can be </w:t>
      </w:r>
      <w:proofErr w:type="spellStart"/>
      <w:r w:rsidRPr="156AC12B" w:rsidR="156AC12B">
        <w:rPr>
          <w:lang w:val="tr-TR"/>
        </w:rPr>
        <w:t>seen</w:t>
      </w:r>
      <w:proofErr w:type="spellEnd"/>
      <w:r w:rsidRPr="156AC12B" w:rsidR="156AC12B">
        <w:rPr>
          <w:lang w:val="tr-TR"/>
        </w:rPr>
        <w:t xml:space="preserve"> as </w:t>
      </w:r>
      <w:r w:rsidRPr="156AC12B" w:rsidR="156AC12B">
        <w:rPr>
          <w:lang w:val="tr-TR"/>
        </w:rPr>
        <w:t xml:space="preserve">an </w:t>
      </w:r>
      <w:proofErr w:type="spellStart"/>
      <w:r w:rsidRPr="156AC12B" w:rsidR="156AC12B">
        <w:rPr>
          <w:lang w:val="tr-TR"/>
        </w:rPr>
        <w:t>attacking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vector</w:t>
      </w:r>
      <w:proofErr w:type="spellEnd"/>
      <w:r w:rsidRPr="156AC12B" w:rsidR="156AC12B">
        <w:rPr>
          <w:lang w:val="tr-TR"/>
        </w:rPr>
        <w:t xml:space="preserve">. </w:t>
      </w:r>
      <w:proofErr w:type="spellStart"/>
      <w:r w:rsidRPr="156AC12B" w:rsidR="156AC12B">
        <w:rPr>
          <w:lang w:val="tr-TR"/>
        </w:rPr>
        <w:t>If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the</w:t>
      </w:r>
      <w:proofErr w:type="spellEnd"/>
      <w:r w:rsidRPr="156AC12B" w:rsidR="156AC12B">
        <w:rPr>
          <w:lang w:val="tr-TR"/>
        </w:rPr>
        <w:t xml:space="preserve"> </w:t>
      </w:r>
      <w:proofErr w:type="spellStart"/>
      <w:r w:rsidRPr="156AC12B" w:rsidR="156AC12B">
        <w:rPr>
          <w:lang w:val="tr-TR"/>
        </w:rPr>
        <w:t>attacker</w:t>
      </w:r>
      <w:proofErr w:type="spellEnd"/>
      <w:r w:rsidRPr="156AC12B" w:rsidR="156AC12B">
        <w:rPr>
          <w:lang w:val="tr-TR"/>
        </w:rPr>
        <w:t xml:space="preserve"> </w:t>
      </w:r>
      <w:r w:rsidRPr="156AC12B" w:rsidR="156AC12B">
        <w:rPr>
          <w:noProof/>
          <w:lang w:val="tr-TR"/>
        </w:rPr>
        <w:t>uses</w:t>
      </w:r>
      <w:r w:rsidRPr="156AC12B" w:rsidR="156AC12B">
        <w:rPr>
          <w:lang w:val="tr-TR"/>
        </w:rPr>
        <w:t xml:space="preserve"> these spectrums to give false input to our system this can </w:t>
      </w:r>
      <w:r w:rsidRPr="156AC12B" w:rsidR="156AC12B">
        <w:rPr>
          <w:noProof/>
          <w:lang w:val="tr-TR"/>
        </w:rPr>
        <w:t>result</w:t>
      </w:r>
      <w:r w:rsidRPr="156AC12B" w:rsidR="156AC12B">
        <w:rPr>
          <w:lang w:val="tr-TR"/>
        </w:rPr>
        <w:t xml:space="preserve"> in a crash.</w:t>
      </w:r>
      <w:bookmarkStart w:name="_GoBack" w:id="0"/>
      <w:bookmarkEnd w:id="0"/>
    </w:p>
    <w:sectPr w:rsidRPr="002D5FAA" w:rsidR="006506F1">
      <w:pgSz w:w="12240" w:h="15840" w:orient="portrait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NzUyMLA0NDI2tTBQ0lEKTi0uzszPAykwrAUADvoy0SwAAAA="/>
  </w:docVars>
  <w:rsids>
    <w:rsidRoot w:val="002D5FAA"/>
    <w:rsid w:val="00084B7F"/>
    <w:rsid w:val="001608F4"/>
    <w:rsid w:val="002D5FAA"/>
    <w:rsid w:val="00426E0A"/>
    <w:rsid w:val="006506F1"/>
    <w:rsid w:val="007826D9"/>
    <w:rsid w:val="0089113C"/>
    <w:rsid w:val="00A31BF1"/>
    <w:rsid w:val="00B31684"/>
    <w:rsid w:val="00D730D3"/>
    <w:rsid w:val="00E82722"/>
    <w:rsid w:val="00ED22B7"/>
    <w:rsid w:val="156AC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6AC79"/>
  <w15:chartTrackingRefBased/>
  <w15:docId w15:val="{AA5FD1EF-526C-4B63-A0A9-7E33F9B07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p Aykent</dc:creator>
  <keywords/>
  <dc:description/>
  <lastModifiedBy>Guest User</lastModifiedBy>
  <revision>4</revision>
  <dcterms:created xsi:type="dcterms:W3CDTF">2018-10-18T22:26:00.0000000Z</dcterms:created>
  <dcterms:modified xsi:type="dcterms:W3CDTF">2018-10-19T01:39:55.7561684Z</dcterms:modified>
</coreProperties>
</file>